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5702" w:rsidRDefault="00A37089" w:rsidP="00CC44C4">
      <w:pPr>
        <w:pBdr>
          <w:bottom w:val="single" w:sz="12" w:space="1" w:color="auto"/>
        </w:pBdr>
        <w:autoSpaceDE w:val="0"/>
        <w:autoSpaceDN w:val="0"/>
        <w:adjustRightInd w:val="0"/>
        <w:ind w:right="393"/>
        <w:jc w:val="center"/>
        <w:rPr>
          <w:rFonts w:eastAsia="Batang"/>
          <w:b/>
          <w:bCs/>
        </w:rPr>
      </w:pPr>
      <w:r>
        <w:rPr>
          <w:rFonts w:eastAsia="Batang"/>
          <w:b/>
          <w:bCs/>
        </w:rPr>
        <w:t>TERMO DE CIÊNCIA PARA QUESTIONÁRIO ANÔNIMO</w:t>
      </w:r>
    </w:p>
    <w:p w:rsidR="00954ED3" w:rsidRDefault="00954ED3" w:rsidP="00CC44C4">
      <w:pPr>
        <w:autoSpaceDE w:val="0"/>
        <w:autoSpaceDN w:val="0"/>
        <w:adjustRightInd w:val="0"/>
        <w:ind w:right="393"/>
        <w:jc w:val="both"/>
        <w:rPr>
          <w:b/>
          <w:bCs/>
          <w:color w:val="000000"/>
        </w:rPr>
      </w:pPr>
    </w:p>
    <w:p w:rsidR="00E67922" w:rsidRDefault="00E67922" w:rsidP="00E67922">
      <w:pPr>
        <w:autoSpaceDE w:val="0"/>
        <w:autoSpaceDN w:val="0"/>
        <w:adjustRightInd w:val="0"/>
        <w:ind w:right="393"/>
        <w:jc w:val="center"/>
        <w:rPr>
          <w:rFonts w:eastAsia="Batang"/>
        </w:rPr>
      </w:pPr>
      <w:r w:rsidRPr="00E67922">
        <w:rPr>
          <w:b/>
          <w:bCs/>
          <w:color w:val="000000"/>
          <w:highlight w:val="yellow"/>
        </w:rPr>
        <w:t>Coloque o Título do seu Trabalho Aqui</w:t>
      </w:r>
    </w:p>
    <w:p w:rsidR="006F1767" w:rsidRDefault="006F1767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67922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Prezad</w:t>
      </w:r>
      <w:r w:rsidR="00E67922">
        <w:rPr>
          <w:rFonts w:eastAsia="Batang"/>
        </w:rPr>
        <w:t>o</w:t>
      </w:r>
      <w:r>
        <w:rPr>
          <w:rFonts w:eastAsia="Batang"/>
        </w:rPr>
        <w:t xml:space="preserve"> </w:t>
      </w:r>
      <w:r w:rsidR="00E67922">
        <w:rPr>
          <w:rFonts w:eastAsia="Batang"/>
        </w:rPr>
        <w:t>Respondente</w:t>
      </w:r>
      <w:r>
        <w:rPr>
          <w:rFonts w:eastAsia="Batang"/>
        </w:rPr>
        <w:t>,</w:t>
      </w:r>
    </w:p>
    <w:p w:rsid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O objetivo dessa pesquisa é</w:t>
      </w:r>
      <w:proofErr w:type="gramStart"/>
      <w:r w:rsidRPr="00E67922">
        <w:rPr>
          <w:rFonts w:eastAsia="Batang"/>
          <w:highlight w:val="yellow"/>
        </w:rPr>
        <w:t>.....</w:t>
      </w:r>
      <w:proofErr w:type="gramEnd"/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 w:rsidRPr="00954ED3">
        <w:rPr>
          <w:rFonts w:eastAsia="Batang"/>
        </w:rPr>
        <w:t xml:space="preserve">Portanto, solicitamos sua colaboração no sentido de responder ao questionário que se segue. O questionário é composto por </w:t>
      </w:r>
      <w:r w:rsidR="00E67922" w:rsidRPr="00E67922">
        <w:rPr>
          <w:rFonts w:eastAsia="Batang"/>
          <w:highlight w:val="yellow"/>
        </w:rPr>
        <w:t>X</w:t>
      </w:r>
      <w:r w:rsidRPr="00954ED3">
        <w:rPr>
          <w:rFonts w:eastAsia="Batang"/>
        </w:rPr>
        <w:t xml:space="preserve"> Partes. As questões são fechadas e o tempo médio necessário para respondê-las é de </w:t>
      </w:r>
      <w:r w:rsidR="00E67922" w:rsidRPr="00E67922">
        <w:rPr>
          <w:rFonts w:eastAsia="Batang"/>
          <w:highlight w:val="yellow"/>
        </w:rPr>
        <w:t>X</w:t>
      </w:r>
      <w:r w:rsidRPr="00954ED3">
        <w:rPr>
          <w:rFonts w:eastAsia="Batang"/>
        </w:rPr>
        <w:t xml:space="preserve"> minutos. Responda todas as questões de forma consciente e coerente com sua percepção. </w:t>
      </w:r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10D25" w:rsidRDefault="00910D25" w:rsidP="00910D25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Os riscos associados são mínimos, pois se você se sentir constrangido e desconfortável para emitir sua opinião ao responder esse questionário pode encerrar sua participação a qualquer momento. As respostas serão analisadas em termos globais e você não será identificado individualmente. A sua participação é voluntária. </w:t>
      </w:r>
    </w:p>
    <w:p w:rsidR="00A37089" w:rsidRDefault="00A37089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10D25" w:rsidRDefault="00CC44C4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Caso você concorde em participar da pesquisa, leia com atenção os seguintes pontos: i) você responde o questionário se quiser, podendo a qualquer momento se recusar a responder as perguntas; </w:t>
      </w:r>
      <w:proofErr w:type="gramStart"/>
      <w:r>
        <w:rPr>
          <w:rFonts w:eastAsia="Batang"/>
        </w:rPr>
        <w:t>ii</w:t>
      </w:r>
      <w:proofErr w:type="gramEnd"/>
      <w:r>
        <w:rPr>
          <w:rFonts w:eastAsia="Batang"/>
        </w:rPr>
        <w:t>) você pode deixar de participar da pesquisa em qualquer momento sem prec</w:t>
      </w:r>
      <w:r w:rsidR="00E67922">
        <w:rPr>
          <w:rFonts w:eastAsia="Batang"/>
        </w:rPr>
        <w:t>isar de justificativa para isso</w:t>
      </w:r>
      <w:r w:rsidR="00910D25">
        <w:rPr>
          <w:rFonts w:eastAsia="Batang"/>
        </w:rPr>
        <w:t xml:space="preserve">. </w:t>
      </w:r>
    </w:p>
    <w:p w:rsidR="00EF6C6F" w:rsidRDefault="00EF6C6F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910D25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V</w:t>
      </w:r>
      <w:r w:rsidR="00CC44C4">
        <w:rPr>
          <w:rFonts w:eastAsia="Batang"/>
        </w:rPr>
        <w:t xml:space="preserve">ocê pode entrar em contato com </w:t>
      </w:r>
      <w:r w:rsidR="00E67922">
        <w:rPr>
          <w:rFonts w:eastAsia="Batang"/>
        </w:rPr>
        <w:t>o pesquisador</w:t>
      </w:r>
      <w:r w:rsidR="001024E7">
        <w:rPr>
          <w:rFonts w:eastAsia="Batang"/>
        </w:rPr>
        <w:t xml:space="preserve"> </w:t>
      </w:r>
      <w:r>
        <w:rPr>
          <w:rFonts w:eastAsia="Batang"/>
        </w:rPr>
        <w:t>para dúvidas</w:t>
      </w:r>
      <w:r w:rsidR="00E67922">
        <w:rPr>
          <w:rFonts w:eastAsia="Batang"/>
        </w:rPr>
        <w:t xml:space="preserve"> e esclarecimentos.</w:t>
      </w:r>
    </w:p>
    <w:p w:rsidR="00E67922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Ao enviar o questionário, você estará concordando em participar da pesquisa nos termos informados nessa carta. 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 w:rsidRPr="00954ED3">
        <w:rPr>
          <w:rFonts w:eastAsia="Batang"/>
        </w:rPr>
        <w:t>Agradecemos sua participação!</w:t>
      </w:r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seu nome aqui</w:t>
      </w: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curso</w:t>
      </w: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Inserir seu celular </w:t>
      </w:r>
      <w:r w:rsidR="00954ED3" w:rsidRPr="00954ED3">
        <w:rPr>
          <w:rFonts w:eastAsia="Batang"/>
        </w:rPr>
        <w:t xml:space="preserve">/ </w:t>
      </w:r>
      <w:r>
        <w:rPr>
          <w:rFonts w:eastAsia="Batang"/>
        </w:rPr>
        <w:t>inserir seu email</w:t>
      </w:r>
    </w:p>
    <w:p w:rsidR="00954ED3" w:rsidRP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orientador</w:t>
      </w:r>
    </w:p>
    <w:p w:rsidR="00954ED3" w:rsidRP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a instituição</w:t>
      </w:r>
    </w:p>
    <w:p w:rsidR="00954ED3" w:rsidRDefault="00E67922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email do seu orientador</w:t>
      </w:r>
    </w:p>
    <w:p w:rsidR="00954ED3" w:rsidRDefault="00954ED3" w:rsidP="00CC44C4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pBdr>
          <w:bottom w:val="single" w:sz="12" w:space="1" w:color="auto"/>
        </w:pBdr>
        <w:autoSpaceDE w:val="0"/>
        <w:autoSpaceDN w:val="0"/>
        <w:adjustRightInd w:val="0"/>
        <w:ind w:right="393"/>
        <w:jc w:val="center"/>
        <w:rPr>
          <w:rFonts w:eastAsia="Batang"/>
          <w:b/>
          <w:bCs/>
        </w:rPr>
      </w:pPr>
      <w:r>
        <w:rPr>
          <w:rFonts w:eastAsia="Batang"/>
        </w:rPr>
        <w:br w:type="page"/>
      </w:r>
      <w:r>
        <w:rPr>
          <w:rFonts w:eastAsia="Batang"/>
          <w:b/>
          <w:bCs/>
        </w:rPr>
        <w:lastRenderedPageBreak/>
        <w:t>TERMO DE CIÊNCIA PARA QUESTIONÁRIO</w:t>
      </w:r>
    </w:p>
    <w:p w:rsidR="00EF6C6F" w:rsidRDefault="00EF6C6F" w:rsidP="00EF6C6F">
      <w:pPr>
        <w:autoSpaceDE w:val="0"/>
        <w:autoSpaceDN w:val="0"/>
        <w:adjustRightInd w:val="0"/>
        <w:ind w:right="393"/>
        <w:jc w:val="center"/>
        <w:rPr>
          <w:rFonts w:eastAsia="Batang"/>
        </w:rPr>
      </w:pPr>
      <w:r w:rsidRPr="00E67922">
        <w:rPr>
          <w:b/>
          <w:bCs/>
          <w:color w:val="000000"/>
          <w:highlight w:val="yellow"/>
        </w:rPr>
        <w:t>Coloque o Título do seu Trabalho Aqui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Prezado Respondente,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O objetivo dessa pesquisa é</w:t>
      </w:r>
      <w:proofErr w:type="gramStart"/>
      <w:r w:rsidRPr="00E67922">
        <w:rPr>
          <w:rFonts w:eastAsia="Batang"/>
          <w:highlight w:val="yellow"/>
        </w:rPr>
        <w:t>.....</w:t>
      </w:r>
      <w:proofErr w:type="gramEnd"/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 w:rsidRPr="00954ED3">
        <w:rPr>
          <w:rFonts w:eastAsia="Batang"/>
        </w:rPr>
        <w:t xml:space="preserve">Portanto, solicitamos sua colaboração no sentido de responder ao questionário que se segue. O questionário é composto por </w:t>
      </w:r>
      <w:r w:rsidRPr="00E67922">
        <w:rPr>
          <w:rFonts w:eastAsia="Batang"/>
          <w:highlight w:val="yellow"/>
        </w:rPr>
        <w:t>X</w:t>
      </w:r>
      <w:r w:rsidRPr="00954ED3">
        <w:rPr>
          <w:rFonts w:eastAsia="Batang"/>
        </w:rPr>
        <w:t xml:space="preserve"> Partes. As questões são fechadas e o tempo médio necessário para respondê-las é de </w:t>
      </w:r>
      <w:r w:rsidRPr="00E67922">
        <w:rPr>
          <w:rFonts w:eastAsia="Batang"/>
          <w:highlight w:val="yellow"/>
        </w:rPr>
        <w:t>X</w:t>
      </w:r>
      <w:r w:rsidRPr="00954ED3">
        <w:rPr>
          <w:rFonts w:eastAsia="Batang"/>
        </w:rPr>
        <w:t xml:space="preserve"> minutos. Responda todas as questões de forma consciente e coerente com sua percepção. 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Os riscos associados são mínimos, pois se você se sentir constrangido e desconfortável para emitir sua opinião ao responder esse questionário pode encerrar sua participação a qualquer momento. As respostas serão analisadas em termos globais e você não será identificado individualmente. A sua participação é voluntária. 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Caso você concorde em participar da pesquisa, leia com atenção os seguintes pontos: i) você responde o questionário se quiser, podendo a qualquer momento se recusar a responder as perguntas; </w:t>
      </w:r>
      <w:proofErr w:type="gramStart"/>
      <w:r>
        <w:rPr>
          <w:rFonts w:eastAsia="Batang"/>
        </w:rPr>
        <w:t>ii</w:t>
      </w:r>
      <w:proofErr w:type="gramEnd"/>
      <w:r>
        <w:rPr>
          <w:rFonts w:eastAsia="Batang"/>
        </w:rPr>
        <w:t xml:space="preserve">) você pode deixar de participar da pesquisa em qualquer momento sem precisar de justificativa para isso. 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Você pode entrar em contato com o pesquisador para dúvidas e esclarecimentos.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 w:rsidRPr="00954ED3">
        <w:rPr>
          <w:rFonts w:eastAsia="Batang"/>
        </w:rPr>
        <w:t>Agradecemos sua participação!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seu nome aqui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curso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Inserir seu celular </w:t>
      </w:r>
      <w:r w:rsidRPr="00954ED3">
        <w:rPr>
          <w:rFonts w:eastAsia="Batang"/>
        </w:rPr>
        <w:t xml:space="preserve">/ </w:t>
      </w:r>
      <w:r>
        <w:rPr>
          <w:rFonts w:eastAsia="Batang"/>
        </w:rPr>
        <w:t>inserir seu email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orientador</w:t>
      </w:r>
    </w:p>
    <w:p w:rsidR="00EF6C6F" w:rsidRPr="00954ED3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a instituição</w:t>
      </w:r>
    </w:p>
    <w:p w:rsidR="00EF6C6F" w:rsidRDefault="00EF6C6F" w:rsidP="00EF6C6F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email do seu orientador</w:t>
      </w:r>
    </w:p>
    <w:p w:rsidR="00EF6C6F" w:rsidRDefault="00EF6C6F">
      <w:pPr>
        <w:rPr>
          <w:rFonts w:eastAsia="Batang"/>
        </w:rPr>
      </w:pPr>
    </w:p>
    <w:p w:rsidR="00EF6C6F" w:rsidRDefault="00EF6C6F" w:rsidP="00EF6C6F">
      <w:pPr>
        <w:rPr>
          <w:rFonts w:eastAsia="Batang"/>
        </w:rPr>
      </w:pPr>
      <w:r>
        <w:rPr>
          <w:rFonts w:eastAsia="Batang"/>
        </w:rPr>
        <w:t>---------------------------------------------------------------------------------------------------------------------</w:t>
      </w:r>
    </w:p>
    <w:p w:rsidR="00EF6C6F" w:rsidRDefault="00EF6C6F">
      <w:pPr>
        <w:rPr>
          <w:rFonts w:eastAsia="Batang"/>
        </w:rPr>
      </w:pPr>
      <w:r>
        <w:rPr>
          <w:rFonts w:eastAsia="Batang"/>
        </w:rPr>
        <w:t>Declaração de consentimento:</w:t>
      </w:r>
    </w:p>
    <w:p w:rsidR="00EF6C6F" w:rsidRDefault="00EF6C6F">
      <w:pPr>
        <w:rPr>
          <w:rFonts w:eastAsia="Batang"/>
        </w:rPr>
      </w:pPr>
    </w:p>
    <w:p w:rsidR="00EF6C6F" w:rsidRDefault="00EF6C6F" w:rsidP="00EF6C6F">
      <w:pPr>
        <w:jc w:val="both"/>
        <w:rPr>
          <w:rFonts w:eastAsia="Batang"/>
        </w:rPr>
      </w:pPr>
      <w:r>
        <w:rPr>
          <w:rFonts w:eastAsia="Batang"/>
        </w:rPr>
        <w:t xml:space="preserve">Eu,______________________________________, CPF ________________________, declaro de fui informado dos objetivos da pesquisa. Todas as minhas dúvidas foram respondidas pelos pesquisadores e entendo que minha participação é anônima e voluntária. Os dados serão analisados em conjunto e não será possível a identificação individual dos respondentes. Os dados ficarão </w:t>
      </w:r>
      <w:proofErr w:type="gramStart"/>
      <w:r>
        <w:rPr>
          <w:rFonts w:eastAsia="Batang"/>
        </w:rPr>
        <w:t>sob responsabilidade</w:t>
      </w:r>
      <w:proofErr w:type="gramEnd"/>
      <w:r>
        <w:rPr>
          <w:rFonts w:eastAsia="Batang"/>
        </w:rPr>
        <w:t xml:space="preserve"> dos pesquisadores. </w:t>
      </w:r>
    </w:p>
    <w:p w:rsidR="00EF6C6F" w:rsidRDefault="00EF6C6F" w:rsidP="00EF6C6F">
      <w:pPr>
        <w:jc w:val="both"/>
        <w:rPr>
          <w:rFonts w:eastAsia="Batang"/>
        </w:rPr>
      </w:pPr>
    </w:p>
    <w:p w:rsidR="00EF6C6F" w:rsidRDefault="00EF6C6F" w:rsidP="00EF6C6F">
      <w:pPr>
        <w:jc w:val="right"/>
        <w:rPr>
          <w:rFonts w:eastAsia="Batang"/>
        </w:rPr>
      </w:pPr>
      <w:r>
        <w:rPr>
          <w:rFonts w:eastAsia="Batang"/>
        </w:rPr>
        <w:t>________________________________</w:t>
      </w:r>
    </w:p>
    <w:p w:rsidR="00EE1322" w:rsidRDefault="00B724CF" w:rsidP="00EE1322">
      <w:pPr>
        <w:jc w:val="center"/>
        <w:rPr>
          <w:rFonts w:eastAsia="Batang"/>
        </w:rPr>
      </w:pPr>
      <w:r>
        <w:rPr>
          <w:rFonts w:eastAsia="Batang"/>
        </w:rPr>
        <w:t xml:space="preserve">                                     </w:t>
      </w:r>
      <w:r w:rsidR="00C0388F">
        <w:rPr>
          <w:rFonts w:eastAsia="Batang"/>
        </w:rPr>
        <w:t xml:space="preserve">                   Assinatura / </w:t>
      </w:r>
      <w:r>
        <w:rPr>
          <w:rFonts w:eastAsia="Batang"/>
        </w:rPr>
        <w:t>Data:</w:t>
      </w:r>
      <w:r w:rsidR="00EE1322">
        <w:rPr>
          <w:rFonts w:eastAsia="Batang"/>
        </w:rPr>
        <w:br w:type="page"/>
      </w:r>
    </w:p>
    <w:p w:rsidR="00EE1322" w:rsidRDefault="00EE1322" w:rsidP="00EE1322">
      <w:pPr>
        <w:pBdr>
          <w:bottom w:val="single" w:sz="12" w:space="1" w:color="auto"/>
        </w:pBdr>
        <w:autoSpaceDE w:val="0"/>
        <w:autoSpaceDN w:val="0"/>
        <w:adjustRightInd w:val="0"/>
        <w:ind w:right="393"/>
        <w:jc w:val="center"/>
        <w:rPr>
          <w:rFonts w:eastAsia="Batang"/>
          <w:b/>
          <w:bCs/>
        </w:rPr>
      </w:pPr>
      <w:r>
        <w:rPr>
          <w:rFonts w:eastAsia="Batang"/>
          <w:b/>
          <w:bCs/>
        </w:rPr>
        <w:lastRenderedPageBreak/>
        <w:t>TERMO DE CIÊNCIA PARA ENTREVISTA</w:t>
      </w:r>
    </w:p>
    <w:p w:rsidR="00EE1322" w:rsidRDefault="00EE1322" w:rsidP="00EE1322">
      <w:pPr>
        <w:autoSpaceDE w:val="0"/>
        <w:autoSpaceDN w:val="0"/>
        <w:adjustRightInd w:val="0"/>
        <w:ind w:right="393"/>
        <w:jc w:val="center"/>
        <w:rPr>
          <w:rFonts w:eastAsia="Batang"/>
        </w:rPr>
      </w:pPr>
      <w:r w:rsidRPr="00E67922">
        <w:rPr>
          <w:b/>
          <w:bCs/>
          <w:color w:val="000000"/>
          <w:highlight w:val="yellow"/>
        </w:rPr>
        <w:t>Coloque o Título do seu Trabalho Aqui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Prezado Participante,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O objetivo dessa pesquisa é</w:t>
      </w:r>
      <w:proofErr w:type="gramStart"/>
      <w:r w:rsidRPr="00E67922">
        <w:rPr>
          <w:rFonts w:eastAsia="Batang"/>
          <w:highlight w:val="yellow"/>
        </w:rPr>
        <w:t>.....</w:t>
      </w:r>
      <w:proofErr w:type="gramEnd"/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Os riscos associados são mínimos, pois se você se sentir constrangido e desconfortável para emitir sua opinião ao responder as perguntas pode encerrar sua participação a qualquer momento. As respostas serão analisadas em termos globais e você não será identificado individualmente. A sua participação é voluntária. 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Caso você concorde em participar da pesquisa, leia com atenção os seguintes pontos: i) você responde as perguntas se quiser, podendo a qualquer momento se recusar a respondê-las; </w:t>
      </w:r>
      <w:proofErr w:type="gramStart"/>
      <w:r>
        <w:rPr>
          <w:rFonts w:eastAsia="Batang"/>
        </w:rPr>
        <w:t>ii</w:t>
      </w:r>
      <w:proofErr w:type="gramEnd"/>
      <w:r>
        <w:rPr>
          <w:rFonts w:eastAsia="Batang"/>
        </w:rPr>
        <w:t xml:space="preserve">) você pode deixar de participar da pesquisa em qualquer momento sem precisar de justificativa para isso. 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Você pode entrar em contato com o pesquisador para dúvidas e esclarecimentos.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 w:rsidRPr="00954ED3">
        <w:rPr>
          <w:rFonts w:eastAsia="Batang"/>
        </w:rPr>
        <w:t>Agradecemos sua participação!</w:t>
      </w: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seu nome aqui</w:t>
      </w: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curso</w:t>
      </w: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 xml:space="preserve">Inserir seu celular </w:t>
      </w:r>
      <w:r w:rsidRPr="00954ED3">
        <w:rPr>
          <w:rFonts w:eastAsia="Batang"/>
        </w:rPr>
        <w:t xml:space="preserve">/ </w:t>
      </w:r>
      <w:r>
        <w:rPr>
          <w:rFonts w:eastAsia="Batang"/>
        </w:rPr>
        <w:t>inserir seu email</w:t>
      </w: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o seu orientador</w:t>
      </w:r>
    </w:p>
    <w:p w:rsidR="00EE1322" w:rsidRPr="00954ED3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nome da instituição</w:t>
      </w:r>
    </w:p>
    <w:p w:rsidR="00EE1322" w:rsidRDefault="00EE1322" w:rsidP="00EE1322">
      <w:pPr>
        <w:autoSpaceDE w:val="0"/>
        <w:autoSpaceDN w:val="0"/>
        <w:adjustRightInd w:val="0"/>
        <w:ind w:right="393"/>
        <w:jc w:val="both"/>
        <w:rPr>
          <w:rFonts w:eastAsia="Batang"/>
        </w:rPr>
      </w:pPr>
      <w:r>
        <w:rPr>
          <w:rFonts w:eastAsia="Batang"/>
        </w:rPr>
        <w:t>Inserir o email do seu orientador</w:t>
      </w:r>
    </w:p>
    <w:p w:rsidR="00EE1322" w:rsidRDefault="00EE1322" w:rsidP="00EE1322">
      <w:pPr>
        <w:rPr>
          <w:rFonts w:eastAsia="Batang"/>
        </w:rPr>
      </w:pPr>
    </w:p>
    <w:p w:rsidR="00EE1322" w:rsidRDefault="00EE1322" w:rsidP="00EE1322">
      <w:pPr>
        <w:rPr>
          <w:rFonts w:eastAsia="Batang"/>
        </w:rPr>
      </w:pPr>
      <w:r>
        <w:rPr>
          <w:rFonts w:eastAsia="Batang"/>
        </w:rPr>
        <w:t>---------------------------------------------------------------------------------------------------------------------</w:t>
      </w:r>
    </w:p>
    <w:p w:rsidR="00EE1322" w:rsidRDefault="00EE1322" w:rsidP="00EE1322">
      <w:pPr>
        <w:rPr>
          <w:rFonts w:eastAsia="Batang"/>
        </w:rPr>
      </w:pPr>
    </w:p>
    <w:p w:rsidR="00EE1322" w:rsidRDefault="00EE1322" w:rsidP="00EE1322">
      <w:pPr>
        <w:rPr>
          <w:rFonts w:eastAsia="Batang"/>
        </w:rPr>
      </w:pPr>
      <w:r>
        <w:rPr>
          <w:rFonts w:eastAsia="Batang"/>
        </w:rPr>
        <w:t>Declaração de consentimento:</w:t>
      </w:r>
    </w:p>
    <w:p w:rsidR="00EE1322" w:rsidRDefault="00EE1322" w:rsidP="00EE1322">
      <w:pPr>
        <w:rPr>
          <w:rFonts w:eastAsia="Batang"/>
        </w:rPr>
      </w:pPr>
    </w:p>
    <w:p w:rsidR="00EE1322" w:rsidRDefault="00EE1322" w:rsidP="00EE1322">
      <w:pPr>
        <w:jc w:val="both"/>
        <w:rPr>
          <w:rFonts w:eastAsia="Batang"/>
        </w:rPr>
      </w:pPr>
      <w:r>
        <w:rPr>
          <w:rFonts w:eastAsia="Batang"/>
        </w:rPr>
        <w:t xml:space="preserve">Eu,______________________________________, CPF ________________________, declaro de fui informado dos objetivos da pesquisa e aceito participar da pesquisa. Todas as minhas dúvidas foram respondidas pelos pesquisadores e entendo que minha participação é anônima e voluntária. Os dados serão analisados em conjunto e não será possível a identificação individual dos respondentes. Os dados ficarão </w:t>
      </w:r>
      <w:proofErr w:type="gramStart"/>
      <w:r>
        <w:rPr>
          <w:rFonts w:eastAsia="Batang"/>
        </w:rPr>
        <w:t>sob responsabilidade</w:t>
      </w:r>
      <w:proofErr w:type="gramEnd"/>
      <w:r>
        <w:rPr>
          <w:rFonts w:eastAsia="Batang"/>
        </w:rPr>
        <w:t xml:space="preserve"> dos pesquisadores. </w:t>
      </w:r>
    </w:p>
    <w:p w:rsidR="00EE1322" w:rsidRDefault="00EE1322" w:rsidP="00EE1322">
      <w:pPr>
        <w:jc w:val="both"/>
        <w:rPr>
          <w:rFonts w:eastAsia="Batang"/>
        </w:rPr>
      </w:pPr>
    </w:p>
    <w:p w:rsidR="00EE1322" w:rsidRDefault="00EE1322" w:rsidP="00EE1322">
      <w:pPr>
        <w:jc w:val="both"/>
        <w:rPr>
          <w:rFonts w:eastAsia="Batang"/>
        </w:rPr>
      </w:pPr>
    </w:p>
    <w:p w:rsidR="00EE1322" w:rsidRDefault="00EE1322" w:rsidP="00EE1322">
      <w:pPr>
        <w:jc w:val="both"/>
        <w:rPr>
          <w:rFonts w:eastAsia="Batang"/>
        </w:rPr>
      </w:pPr>
    </w:p>
    <w:p w:rsidR="00EE1322" w:rsidRDefault="00EE1322" w:rsidP="00EE1322">
      <w:pPr>
        <w:jc w:val="right"/>
        <w:rPr>
          <w:rFonts w:eastAsia="Batang"/>
        </w:rPr>
      </w:pPr>
      <w:r>
        <w:rPr>
          <w:rFonts w:eastAsia="Batang"/>
        </w:rPr>
        <w:t>________________________________</w:t>
      </w:r>
    </w:p>
    <w:p w:rsidR="00EE1322" w:rsidRDefault="00EE1322" w:rsidP="00EE1322">
      <w:pPr>
        <w:jc w:val="center"/>
        <w:rPr>
          <w:rFonts w:eastAsia="Batang"/>
        </w:rPr>
      </w:pPr>
      <w:r>
        <w:rPr>
          <w:rFonts w:eastAsia="Batang"/>
        </w:rPr>
        <w:t xml:space="preserve">                                                        Assinatura </w:t>
      </w:r>
    </w:p>
    <w:p w:rsidR="00EF6C6F" w:rsidRDefault="00EE1322" w:rsidP="00EE1322">
      <w:pPr>
        <w:jc w:val="center"/>
        <w:rPr>
          <w:rFonts w:eastAsia="Batang"/>
        </w:rPr>
      </w:pPr>
      <w:r>
        <w:rPr>
          <w:rFonts w:eastAsia="Batang"/>
        </w:rPr>
        <w:t xml:space="preserve">                                                Data:</w:t>
      </w:r>
    </w:p>
    <w:sectPr w:rsidR="00EF6C6F" w:rsidSect="00D25DB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67DB" w:rsidRDefault="00FE67DB" w:rsidP="00A101BF">
      <w:r>
        <w:separator/>
      </w:r>
    </w:p>
  </w:endnote>
  <w:endnote w:type="continuationSeparator" w:id="0">
    <w:p w:rsidR="00FE67DB" w:rsidRDefault="00FE67DB" w:rsidP="00A101B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67DB" w:rsidRDefault="00FE67DB" w:rsidP="00A101BF">
      <w:r>
        <w:separator/>
      </w:r>
    </w:p>
  </w:footnote>
  <w:footnote w:type="continuationSeparator" w:id="0">
    <w:p w:rsidR="00FE67DB" w:rsidRDefault="00FE67DB" w:rsidP="00A101B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ED15DF"/>
    <w:multiLevelType w:val="hybridMultilevel"/>
    <w:tmpl w:val="D9866D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O0MDA1NDA3sjSxNDVW0lEKTi0uzszPAykwqQUAcH0nQSwAAAA="/>
  </w:docVars>
  <w:rsids>
    <w:rsidRoot w:val="009C673F"/>
    <w:rsid w:val="00003FB7"/>
    <w:rsid w:val="00035C50"/>
    <w:rsid w:val="000767CA"/>
    <w:rsid w:val="000B2539"/>
    <w:rsid w:val="001024E7"/>
    <w:rsid w:val="00105565"/>
    <w:rsid w:val="001768A2"/>
    <w:rsid w:val="0018325A"/>
    <w:rsid w:val="001D7A02"/>
    <w:rsid w:val="001F2BA6"/>
    <w:rsid w:val="00242F4B"/>
    <w:rsid w:val="002C6B00"/>
    <w:rsid w:val="00305B34"/>
    <w:rsid w:val="0035730E"/>
    <w:rsid w:val="003D7793"/>
    <w:rsid w:val="003E30BF"/>
    <w:rsid w:val="00557366"/>
    <w:rsid w:val="00606E1C"/>
    <w:rsid w:val="00624F8C"/>
    <w:rsid w:val="0063079C"/>
    <w:rsid w:val="006339F9"/>
    <w:rsid w:val="00675CC8"/>
    <w:rsid w:val="0069278B"/>
    <w:rsid w:val="006A54EE"/>
    <w:rsid w:val="006B603C"/>
    <w:rsid w:val="006F1767"/>
    <w:rsid w:val="00735238"/>
    <w:rsid w:val="00831B24"/>
    <w:rsid w:val="0084148D"/>
    <w:rsid w:val="008450A7"/>
    <w:rsid w:val="008C065D"/>
    <w:rsid w:val="009021D0"/>
    <w:rsid w:val="00910D25"/>
    <w:rsid w:val="0092042E"/>
    <w:rsid w:val="00954ED3"/>
    <w:rsid w:val="00973210"/>
    <w:rsid w:val="009C673F"/>
    <w:rsid w:val="00A101BF"/>
    <w:rsid w:val="00A37089"/>
    <w:rsid w:val="00A37532"/>
    <w:rsid w:val="00B724CF"/>
    <w:rsid w:val="00B865FA"/>
    <w:rsid w:val="00C0388F"/>
    <w:rsid w:val="00C4536D"/>
    <w:rsid w:val="00C7738B"/>
    <w:rsid w:val="00CA0E0B"/>
    <w:rsid w:val="00CB53B3"/>
    <w:rsid w:val="00CC44C4"/>
    <w:rsid w:val="00CE5C81"/>
    <w:rsid w:val="00D16E9E"/>
    <w:rsid w:val="00D25DB6"/>
    <w:rsid w:val="00D60F18"/>
    <w:rsid w:val="00E00DB7"/>
    <w:rsid w:val="00E45702"/>
    <w:rsid w:val="00E67922"/>
    <w:rsid w:val="00EE1322"/>
    <w:rsid w:val="00EF6C6F"/>
    <w:rsid w:val="00F10327"/>
    <w:rsid w:val="00F37066"/>
    <w:rsid w:val="00FB7BB1"/>
    <w:rsid w:val="00FE67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673F"/>
    <w:rPr>
      <w:rFonts w:eastAsia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rsid w:val="00003FB7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rsid w:val="00A101BF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101BF"/>
    <w:rPr>
      <w:rFonts w:eastAsia="Times New Roman"/>
      <w:sz w:val="24"/>
      <w:szCs w:val="24"/>
      <w:lang w:val="pt-BR" w:eastAsia="pt-BR"/>
    </w:rPr>
  </w:style>
  <w:style w:type="paragraph" w:styleId="Rodap">
    <w:name w:val="footer"/>
    <w:basedOn w:val="Normal"/>
    <w:link w:val="RodapChar"/>
    <w:uiPriority w:val="99"/>
    <w:semiHidden/>
    <w:rsid w:val="00A101BF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A101BF"/>
    <w:rPr>
      <w:rFonts w:eastAsia="Times New Roman"/>
      <w:sz w:val="24"/>
      <w:szCs w:val="24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A101B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101BF"/>
    <w:rPr>
      <w:rFonts w:ascii="Tahoma" w:hAnsi="Tahoma" w:cs="Tahoma"/>
      <w:sz w:val="16"/>
      <w:szCs w:val="16"/>
      <w:lang w:val="pt-BR" w:eastAsia="pt-BR"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A3753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A37532"/>
    <w:rPr>
      <w:rFonts w:ascii="Arial" w:eastAsia="Times New Roman" w:hAnsi="Arial" w:cs="Arial"/>
      <w:vanish/>
      <w:sz w:val="16"/>
      <w:szCs w:val="16"/>
    </w:rPr>
  </w:style>
  <w:style w:type="character" w:customStyle="1" w:styleId="freebirdformviewerviewitemsitemrequiredasterisk">
    <w:name w:val="freebirdformviewerviewitemsitemrequiredasterisk"/>
    <w:basedOn w:val="Fontepargpadro"/>
    <w:rsid w:val="00A37532"/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semiHidden/>
    <w:unhideWhenUsed/>
    <w:rsid w:val="00A3753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semiHidden/>
    <w:rsid w:val="00A37532"/>
    <w:rPr>
      <w:rFonts w:ascii="Arial" w:eastAsia="Times New Roman" w:hAnsi="Arial" w:cs="Arial"/>
      <w:vanish/>
      <w:sz w:val="16"/>
      <w:szCs w:val="16"/>
    </w:rPr>
  </w:style>
  <w:style w:type="table" w:styleId="Tabelacomgrade">
    <w:name w:val="Table Grid"/>
    <w:basedOn w:val="Tabelanormal"/>
    <w:uiPriority w:val="59"/>
    <w:rsid w:val="00A375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25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49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98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50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30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35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225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750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74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152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4207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138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051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4195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4331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916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76242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6434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8777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371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77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725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729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562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040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587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475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508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144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80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67793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3321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420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347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334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4824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685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972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6787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550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77514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1697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4389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0757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07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63354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5662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3381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953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34456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69168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812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884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02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6948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448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32196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150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90530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8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46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9784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58979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385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7506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544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4494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6361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545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5158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0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00711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283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8400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481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2982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350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2452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984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0566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8213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04755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117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19698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001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24033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6388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0178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7074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2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7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61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31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469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160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35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004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93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60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254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784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2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26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156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750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7694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80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998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1474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2108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03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9385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2988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7820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04526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2848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4396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237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0671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4454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36055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624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29157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869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90716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6038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186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836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450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6977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121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081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80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794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537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074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64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04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2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353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196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377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89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87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073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231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620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980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035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622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593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785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380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9417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9650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0845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1944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0760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7042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58397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353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71824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036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41115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692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6195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6809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9597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543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05177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11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79449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5378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6840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3843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26156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2473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168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7388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73588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833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5549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984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53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361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61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619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7962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255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010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99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93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571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4453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79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30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7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4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300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153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5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181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099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523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10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540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570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2135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50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9257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611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527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851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149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0327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66626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1777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28883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85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386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231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66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529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219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724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2162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077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592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6799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70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28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00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922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500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221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6467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8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461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45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823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23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375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077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82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274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76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79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094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71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727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7288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24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999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135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95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516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823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66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54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006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388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41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482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4741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387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1090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7201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843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535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1470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77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10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587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123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029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510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639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1981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1836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298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44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778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123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7790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5846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642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8771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06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230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8937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6560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809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4448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518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4395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39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094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376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16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87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05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2249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7849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385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357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04291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89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042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4556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041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13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6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9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85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350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421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4096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148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826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831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194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346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0606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988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28702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15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457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9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4932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65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563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2755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03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82119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511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285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8498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79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765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66955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260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350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618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124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458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070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65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013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842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642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81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590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708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017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262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79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95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695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943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421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10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1657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464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196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9649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243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5674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0033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256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7573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876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0967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542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6117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659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86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106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24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551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411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525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116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4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7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478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720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04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0273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265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25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33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8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29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069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22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28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384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1177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9374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9067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3494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333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9753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0654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0187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162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8891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527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506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37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2236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4362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6722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245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39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346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3375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444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18937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125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961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144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465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84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0831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601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746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76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1179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685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5621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995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2748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5767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6288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232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736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383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637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350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5957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268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03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880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94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21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1844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780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253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850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146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520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788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0055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852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87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9004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14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CB03F4-AA72-4E70-A8D1-9E22277F6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22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CONVITE</vt:lpstr>
    </vt:vector>
  </TitlesOfParts>
  <Company>Hewlett-Packard</Company>
  <LinksUpToDate>false</LinksUpToDate>
  <CharactersWithSpaces>5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CONVITE</dc:title>
  <dc:creator>Profa. Renata Borges</dc:creator>
  <cp:lastModifiedBy>Profa. Renata Borges</cp:lastModifiedBy>
  <cp:revision>6</cp:revision>
  <dcterms:created xsi:type="dcterms:W3CDTF">2020-12-28T18:03:00Z</dcterms:created>
  <dcterms:modified xsi:type="dcterms:W3CDTF">2020-12-28T18:23:00Z</dcterms:modified>
</cp:coreProperties>
</file>